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C7A48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E67FDD">
        <w:rPr>
          <w:rFonts w:ascii="Times New Roman" w:hAnsi="Times New Roman" w:cs="Times New Roman"/>
          <w:sz w:val="24"/>
          <w:szCs w:val="24"/>
        </w:rPr>
        <w:t>Formularz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zgłoszeniowy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konkursu</w:t>
      </w:r>
      <w:proofErr w:type="spellEnd"/>
    </w:p>
    <w:p w14:paraId="242BFF97" w14:textId="77777777" w:rsidR="00D7454F" w:rsidRPr="00770C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70CDD">
        <w:rPr>
          <w:rFonts w:ascii="Times New Roman" w:hAnsi="Times New Roman" w:cs="Times New Roman"/>
          <w:b/>
          <w:bCs/>
          <w:sz w:val="24"/>
          <w:szCs w:val="24"/>
        </w:rPr>
        <w:t>WIELKOPOLANKA W FOLKLORZE</w:t>
      </w:r>
    </w:p>
    <w:p w14:paraId="46F8F8C1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</w:rPr>
      </w:pPr>
    </w:p>
    <w:p w14:paraId="586BE718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</w:rPr>
      </w:pPr>
    </w:p>
    <w:p w14:paraId="3E8D5B89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</w:rPr>
      </w:pPr>
      <w:r w:rsidRPr="00E67FDD">
        <w:rPr>
          <w:rFonts w:ascii="Times New Roman" w:hAnsi="Times New Roman" w:cs="Times New Roman"/>
          <w:sz w:val="24"/>
          <w:szCs w:val="24"/>
        </w:rPr>
        <w:t xml:space="preserve">Ja,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niżej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podpisany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………………</w:t>
      </w:r>
      <w:r w:rsidRPr="00E67FDD">
        <w:rPr>
          <w:rFonts w:ascii="Times New Roman" w:hAnsi="Times New Roman" w:cs="Times New Roman"/>
          <w:sz w:val="24"/>
          <w:szCs w:val="24"/>
        </w:rPr>
        <w:t>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>..</w:t>
      </w:r>
    </w:p>
    <w:p w14:paraId="4FFD6C1D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>(imię i nazwisko rodzica lub prawnego opiekuna)</w:t>
      </w:r>
    </w:p>
    <w:p w14:paraId="48296A1A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77D851EA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będąc prawnym opiekunem, zgłaszam udział </w:t>
      </w:r>
    </w:p>
    <w:p w14:paraId="40CB827B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5A5987EB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</w:t>
      </w:r>
    </w:p>
    <w:p w14:paraId="37C0170A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left="-142"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>(imię i nazwisko dziecka)</w:t>
      </w:r>
    </w:p>
    <w:p w14:paraId="5F40BE36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left="-142"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51CE06D1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ucznia klasy ………………………szkoły………………………………………………….</w:t>
      </w:r>
    </w:p>
    <w:p w14:paraId="67E85AA9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 w:firstLine="5529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 xml:space="preserve">(nazwa szkoły) 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</w:t>
      </w:r>
    </w:p>
    <w:p w14:paraId="57EB0452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480" w:lineRule="auto"/>
        <w:ind w:right="48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CC7CC5">
        <w:rPr>
          <w:rFonts w:ascii="Times New Roman" w:hAnsi="Times New Roman" w:cs="Times New Roman"/>
          <w:sz w:val="20"/>
          <w:szCs w:val="20"/>
          <w:lang w:val="pl-PL"/>
        </w:rPr>
        <w:t>(nazwa szkoły)</w:t>
      </w:r>
    </w:p>
    <w:p w14:paraId="6E11B273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w konkursie prowadzonym pod nazwą „Wielkopolanka w folklorze” organizowanym przez Wojewódzką Bibliotekę Publiczną i Centrum Animacji Kultury w Poznaniu. Zgłaszając udział w konkursie zobowiązuję się do przestrzegania regulaminu konkursu oraz w</w:t>
      </w:r>
      <w:r w:rsidRPr="009E1D1F">
        <w:rPr>
          <w:rFonts w:ascii="Times New Roman" w:hAnsi="Times New Roman" w:cs="Times New Roman"/>
          <w:sz w:val="24"/>
          <w:szCs w:val="24"/>
          <w:lang w:val="pl-PL"/>
        </w:rPr>
        <w:t>yraża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m zgodę na przetwarzanie danych osobowych dla potrzeb konkursu. </w:t>
      </w:r>
    </w:p>
    <w:p w14:paraId="37F7DEDD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3B2D8C24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5D662255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left="-142"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>…………………………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  <w:t xml:space="preserve">      …………………………………. </w:t>
      </w:r>
    </w:p>
    <w:p w14:paraId="32400E3E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Miejscowość, data </w:t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C7CC5">
        <w:rPr>
          <w:rFonts w:ascii="Times New Roman" w:hAnsi="Times New Roman" w:cs="Times New Roman"/>
          <w:sz w:val="24"/>
          <w:szCs w:val="24"/>
          <w:lang w:val="pl-PL"/>
        </w:rPr>
        <w:tab/>
        <w:t xml:space="preserve">Podpis rodzica lub prawnego opiekuna </w:t>
      </w:r>
    </w:p>
    <w:p w14:paraId="5E6F218F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68675E43" w14:textId="77777777" w:rsidR="00D7454F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Dane do kontaktu: </w:t>
      </w:r>
    </w:p>
    <w:p w14:paraId="60981F15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</w:p>
    <w:p w14:paraId="46ED544D" w14:textId="77777777" w:rsidR="00D7454F" w:rsidRPr="00CC7CC5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  <w:lang w:val="pl-PL"/>
        </w:rPr>
      </w:pPr>
      <w:r w:rsidRPr="00CC7CC5">
        <w:rPr>
          <w:rFonts w:ascii="Times New Roman" w:hAnsi="Times New Roman" w:cs="Times New Roman"/>
          <w:sz w:val="24"/>
          <w:szCs w:val="24"/>
          <w:lang w:val="pl-PL"/>
        </w:rPr>
        <w:t xml:space="preserve">Adres email: ……………………………………………………. </w:t>
      </w:r>
    </w:p>
    <w:p w14:paraId="19C7E87D" w14:textId="77777777" w:rsidR="00D7454F" w:rsidRPr="00E67FDD" w:rsidRDefault="00D7454F" w:rsidP="00D7454F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line="360" w:lineRule="auto"/>
        <w:ind w:right="48"/>
        <w:rPr>
          <w:rFonts w:ascii="Times New Roman" w:hAnsi="Times New Roman" w:cs="Times New Roman"/>
          <w:sz w:val="24"/>
          <w:szCs w:val="24"/>
        </w:rPr>
      </w:pPr>
      <w:proofErr w:type="spellStart"/>
      <w:r w:rsidRPr="00E67FDD">
        <w:rPr>
          <w:rFonts w:ascii="Times New Roman" w:hAnsi="Times New Roman" w:cs="Times New Roman"/>
          <w:sz w:val="24"/>
          <w:szCs w:val="24"/>
        </w:rPr>
        <w:t>Numer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7FDD">
        <w:rPr>
          <w:rFonts w:ascii="Times New Roman" w:hAnsi="Times New Roman" w:cs="Times New Roman"/>
          <w:sz w:val="24"/>
          <w:szCs w:val="24"/>
        </w:rPr>
        <w:t>telefonu</w:t>
      </w:r>
      <w:proofErr w:type="spellEnd"/>
      <w:r w:rsidRPr="00E67FD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7FDD"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</w:p>
    <w:p w14:paraId="22C3DD93" w14:textId="77777777" w:rsidR="00741221" w:rsidRDefault="00741221"/>
    <w:sectPr w:rsidR="00741221" w:rsidSect="00CA55D0">
      <w:pgSz w:w="11920" w:h="16840"/>
      <w:pgMar w:top="860" w:right="1288" w:bottom="280" w:left="127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I0NjUxMDWyMDVQ0lEKTi0uzszPAykwrAUANGsDMSwAAAA="/>
  </w:docVars>
  <w:rsids>
    <w:rsidRoot w:val="00D7454F"/>
    <w:rsid w:val="00594D2E"/>
    <w:rsid w:val="00741221"/>
    <w:rsid w:val="007C7268"/>
    <w:rsid w:val="00876A97"/>
    <w:rsid w:val="009A68F9"/>
    <w:rsid w:val="00D7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100CC"/>
  <w15:chartTrackingRefBased/>
  <w15:docId w15:val="{3DE11449-6DC4-4930-9535-ACDF85C14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7454F"/>
    <w:pPr>
      <w:widowControl w:val="0"/>
      <w:spacing w:after="0" w:line="240" w:lineRule="auto"/>
    </w:pPr>
    <w:rPr>
      <w:rFonts w:ascii="Arial" w:eastAsia="Arial" w:hAnsi="Arial" w:cs="Arial"/>
      <w:lang w:val="en-US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C7268"/>
    <w:pPr>
      <w:keepNext/>
      <w:keepLines/>
      <w:widowControl/>
      <w:spacing w:before="240" w:after="120" w:line="259" w:lineRule="auto"/>
      <w:outlineLvl w:val="0"/>
    </w:pPr>
    <w:rPr>
      <w:rFonts w:ascii="Times New Roman" w:eastAsiaTheme="majorEastAsia" w:hAnsi="Times New Roman" w:cstheme="majorBidi"/>
      <w:b/>
      <w:sz w:val="32"/>
      <w:szCs w:val="32"/>
      <w:lang w:val="pl-PL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C7268"/>
    <w:rPr>
      <w:rFonts w:ascii="Times New Roman" w:eastAsiaTheme="majorEastAsia" w:hAnsi="Times New Roman" w:cstheme="maj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Zawadzki</dc:creator>
  <cp:keywords/>
  <dc:description/>
  <cp:lastModifiedBy>Anita Orzechowska</cp:lastModifiedBy>
  <cp:revision>2</cp:revision>
  <dcterms:created xsi:type="dcterms:W3CDTF">2023-02-27T18:47:00Z</dcterms:created>
  <dcterms:modified xsi:type="dcterms:W3CDTF">2023-02-27T18:47:00Z</dcterms:modified>
</cp:coreProperties>
</file>